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ceb06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d790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05:15:09Z</dcterms:created>
  <dcterms:modified xsi:type="dcterms:W3CDTF">2017-02-08T05:15:09Z</dcterms:modified>
</cp:coreProperties>
</file>